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Argentina</w:t>
      </w:r>
      <w:r>
        <w:t xml:space="preserve"> </w:t>
      </w:r>
      <w:r>
        <w:t xml:space="preserve">Córdoba</w:t>
      </w:r>
    </w:p>
    <w:bookmarkStart w:id="20" w:name="X3089dc825396953a6855f792a4a6b421c8782df"/>
    <w:p>
      <w:pPr>
        <w:pStyle w:val="Heading1"/>
      </w:pPr>
      <w:r>
        <w:t xml:space="preserve">Internship Application Letter for Welder Position</w:t>
      </w:r>
    </w:p>
    <w:bookmarkEnd w:id="20"/>
    <w:p>
      <w:pPr>
        <w:pStyle w:val="FirstParagraph"/>
      </w:pPr>
      <w:r>
        <w:t xml:space="preserve">Juan Martínez Pérez</w:t>
      </w:r>
    </w:p>
    <w:p>
      <w:pPr>
        <w:pStyle w:val="BodyText"/>
      </w:pPr>
      <w:r>
        <w:t xml:space="preserve">Calle San Martin 789, Barrio Alberdi</w:t>
      </w:r>
    </w:p>
    <w:p>
      <w:pPr>
        <w:pStyle w:val="BodyText"/>
      </w:pPr>
      <w:r>
        <w:t xml:space="preserve">Córdoba, Córdoba 5000</w:t>
      </w:r>
    </w:p>
    <w:p>
      <w:pPr>
        <w:pStyle w:val="BodyText"/>
      </w:pPr>
      <w:r>
        <w:t xml:space="preserve">Argentina</w:t>
      </w:r>
    </w:p>
    <w:p>
      <w:pPr>
        <w:pStyle w:val="BodyText"/>
      </w:pPr>
      <w:r>
        <w:t xml:space="preserve">+54 351 234-5678 | juan.m.perez@email.com</w:t>
      </w:r>
    </w:p>
    <w:p>
      <w:pPr>
        <w:pStyle w:val="BodyText"/>
      </w:pPr>
      <w:r>
        <w:t xml:space="preserve">October 26, 2023</w:t>
      </w:r>
    </w:p>
    <w:p>
      <w:pPr>
        <w:pStyle w:val="BodyText"/>
      </w:pPr>
      <w:r>
        <w:t xml:space="preserve">Hiring Manager</w:t>
      </w:r>
    </w:p>
    <w:p>
      <w:pPr>
        <w:pStyle w:val="BodyText"/>
      </w:pPr>
      <w:r>
        <w:t xml:space="preserve">Centro de Formación Técnica Industrial (CFTI)</w:t>
      </w:r>
    </w:p>
    <w:p>
      <w:pPr>
        <w:pStyle w:val="BodyText"/>
      </w:pPr>
      <w:r>
        <w:t xml:space="preserve">Avenida Vélez Sársfield 1500</w:t>
      </w:r>
    </w:p>
    <w:p>
      <w:pPr>
        <w:pStyle w:val="BodyText"/>
      </w:pPr>
      <w:r>
        <w:t xml:space="preserve">Córdoba, Córdoba 5000</w:t>
      </w:r>
    </w:p>
    <w:p>
      <w:pPr>
        <w:pStyle w:val="BodyText"/>
      </w:pPr>
      <w:r>
        <w:t xml:space="preserve">Argentina</w:t>
      </w:r>
    </w:p>
    <w:p>
      <w:pPr>
        <w:pStyle w:val="BodyText"/>
      </w:pPr>
      <w:r>
        <w:t xml:space="preserve">Internship Application Letter: Welder Position at CFTI, Argentina Córdoba</w:t>
      </w:r>
    </w:p>
    <w:p>
      <w:pPr>
        <w:pStyle w:val="BodyText"/>
      </w:pPr>
      <w:r>
        <w:t xml:space="preserve">Dear Hiring Manager,</w:t>
      </w:r>
    </w:p>
    <w:p>
      <w:pPr>
        <w:pStyle w:val="BodyText"/>
      </w:pPr>
      <w:r>
        <w:t xml:space="preserve">I am writing with profound enthusiasm to submit my application for the Welder Internship position at the Centro de Formación Técnica Industrial (CFTI) in Córdoba, Argentina. As a dedicated welding technology student with hands-on experience in industrial settings and a deep commitment to mastering precision fabrication techniques, I am confident that my skills align perfectly with CFTI's mission to cultivate skilled artisans for Argentina's evolving manufacturing sector. This Internship Application Letter represents not merely an opportunity but a pivotal step toward contributing meaningfully to Córdoba's thriving industrial landscape—a region renowned for its automotive components manufacturing and renewable energy infrastructure development.</w:t>
      </w:r>
    </w:p>
    <w:p>
      <w:pPr>
        <w:pStyle w:val="BodyText"/>
      </w:pPr>
      <w:r>
        <w:t xml:space="preserve">My journey in welding began at the Instituto Tecnológico de Córdoba (ITC), where I completed a rigorous three-year technical program focused on Shielded Metal Arc Welding (SMAW), Gas Metal Arc Welding (GMAW), and Tungsten Inert Gas (TIG) processes. The curriculum emphasized safety protocols, metallurgy fundamentals, and blueprint interpretation—skills I actively applied during my 120-hour supervised practicum at a local fabrication workshop in Ciudad de la Sierra. There, I assisted senior welders in constructing structural steel frameworks for agricultural machinery and repaired industrial piping systems for food processing facilities. These experiences instilled in me a meticulous approach to quality control: I consistently achieved 98% compliance with ASME Section IX standards during quality checks, and my supervisor praised my ability to maintain precision under time constraints.</w:t>
      </w:r>
    </w:p>
    <w:p>
      <w:pPr>
        <w:pStyle w:val="BodyText"/>
      </w:pPr>
      <w:r>
        <w:t xml:space="preserve">What compels me specifically toward this opportunity at CFTI in Argentina Córdoba is the region's strategic role in South America's industrial renaissance. Córdoba has become a nexus for advanced manufacturing—home to major automotive plants (including Fiat and Toyota) and emerging clean energy projects like the solar farms in Villa Dolores. I am eager to learn from CFTI’s industry-validated curriculum while contributing to this dynamic ecosystem. Having grown up in Córdoba's industrial corridors, I understand the local context: our region faces a critical shortage of certified welders trained in modern techniques, particularly for high-strength alloys used in automotive and renewable energy sectors. My fluency in Spanish (native) and intermediate English enables seamless collaboration with international teams—a vital asset as CFTI partners with German engineering firms on export-focused projects.</w:t>
      </w:r>
    </w:p>
    <w:p>
      <w:pPr>
        <w:pStyle w:val="BodyText"/>
      </w:pPr>
      <w:r>
        <w:t xml:space="preserve">Beyond technical proficiency, I possess the cultural adaptability essential for thriving in Argentina Córdoba’s professional environment. My community engagement includes volunteering at "Taller Solidario," where I taught basic welding techniques to underprivileged youth in Ciudad Valeria—demonstrating patience and clear communication when explaining complex concepts. This experience reinforced my belief that skilled trades are the backbone of sustainable local economies, a philosophy I wish to advance through CFTI’s internship program. I also hold certifications in OSHA safety compliance and arc welding (issued by the Argentine Welding Institute), which I maintained through continuous practice at my family’s metalworking workshop.</w:t>
      </w:r>
    </w:p>
    <w:p>
      <w:pPr>
        <w:pStyle w:val="BodyText"/>
      </w:pPr>
      <w:r>
        <w:t xml:space="preserve">The unique value proposition of this Internship Application Letter lies in my dual perspective: as a local resident deeply familiar with Córdoba’s industrial challenges and as a technically trained student eager to elevate standards. For instance, during my practicum, I proposed a cost-saving modification to the joint preparation process for stainless steel tanks that reduced material waste by 15%—a solution I developed after analyzing local supply chain constraints. In Argentina Córdoba, where small-to-medium enterprises dominate manufacturing, such innovation is invaluable. My portfolio includes documentation of projects meeting ISO 9606-1 standards, which I would be honored to showcase during the internship.</w:t>
      </w:r>
    </w:p>
    <w:p>
      <w:pPr>
        <w:pStyle w:val="BodyText"/>
      </w:pPr>
      <w:r>
        <w:t xml:space="preserve">CFTI’s reputation for bridging academic training with real-world industry demands resonates powerfully with my career aspirations. I am particularly drawn to your "Welding Excellence Initiative," which integrates IoT sensors for real-time quality monitoring—a technology I’ve studied through online courses and would relish implementing under your mentorship. Moreover, Córdoba’s vibrant cultural identity—where *mate* gatherings foster professional networking and *asado* lunches build team cohesion—aligns with my collaborative work ethic. I am ready to immerse myself in this environment while respecting Argentina’s strong workplace traditions of mutual respect (*respeto*) and punctuality (*puntualidad*).</w:t>
      </w:r>
    </w:p>
    <w:p>
      <w:pPr>
        <w:pStyle w:val="BodyText"/>
      </w:pPr>
      <w:r>
        <w:t xml:space="preserve">As a lifelong resident of Córdoba, I possess intimate knowledge of the city’s industrial zones (including the strategic "Zona Industrial de Villa Allende" corridor), local regulations, and community resources. I have already begun researching CFTI’s recent partnerships with companies like Siemens Argentina and ABB Argentina—demonstrating my initiative in aligning my development with your institution’s goals. Should I join your internship cohort, I will dedicate myself to mastering advanced techniques such as orbital welding for pipeline systems (critical for Córdoba’s energy infrastructure projects) and multi-layered welding of aluminum alloys used in automotive manufacturing.</w:t>
      </w:r>
    </w:p>
    <w:p>
      <w:pPr>
        <w:pStyle w:val="BodyText"/>
      </w:pPr>
      <w:r>
        <w:t xml:space="preserve">In closing, this Internship Application Letter serves as a testament to my unwavering commitment to becoming a respected welder in Argentina. I am not merely seeking an internship; I seek to become part of Córdoba’s industrial legacy—where precision in every weld translates directly into safer machinery, sustainable energy systems, and economic resilience for our communities. Thank you for considering how my technical foundation, local insight, and passion for craftsmanship can support CFTI’s mission. I have attached my resume with detailed project records and certifications, and I welcome the opportunity to discuss how my skills in SMAW/GMAW/TIG welding can contribute to your team’s success in Argentina Córdoba.</w:t>
      </w:r>
    </w:p>
    <w:p>
      <w:pPr>
        <w:pStyle w:val="BodyText"/>
      </w:pPr>
      <w:r>
        <w:t xml:space="preserve">Sincerely,</w:t>
      </w:r>
    </w:p>
    <w:p>
      <w:pPr>
        <w:pStyle w:val="BodyText"/>
      </w:pPr>
      <w:r>
        <w:t xml:space="preserve">Juan Martínez Pérez</w:t>
      </w:r>
      <w:r>
        <w:br/>
      </w:r>
      <w:r>
        <w:t xml:space="preserve">Welding Technology Student, Instituto Tecnológico de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Argentina Córdoba</dc:title>
  <dc:creator/>
  <dc:language>en</dc:language>
  <cp:keywords/>
  <dcterms:created xsi:type="dcterms:W3CDTF">2025-12-10T03:14:56Z</dcterms:created>
  <dcterms:modified xsi:type="dcterms:W3CDTF">2025-12-10T03:14:56Z</dcterms:modified>
</cp:coreProperties>
</file>

<file path=docProps/custom.xml><?xml version="1.0" encoding="utf-8"?>
<Properties xmlns="http://schemas.openxmlformats.org/officeDocument/2006/custom-properties" xmlns:vt="http://schemas.openxmlformats.org/officeDocument/2006/docPropsVTypes"/>
</file>